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7B4B86" w14:textId="7B6381FB" w:rsidR="00FC64D1" w:rsidRPr="0027510B" w:rsidRDefault="0027510B" w:rsidP="00FC64D1">
      <w:pPr>
        <w:spacing w:after="220" w:line="220" w:lineRule="atLeast"/>
        <w:rPr>
          <w:rFonts w:ascii="Arial" w:eastAsia="Times New Roman" w:hAnsi="Arial" w:cs="Arial"/>
          <w:b/>
          <w:bCs/>
          <w:sz w:val="20"/>
          <w:szCs w:val="20"/>
          <w:lang w:val="en-GB"/>
        </w:rPr>
      </w:pPr>
      <w:r w:rsidRPr="0027510B">
        <w:rPr>
          <w:rFonts w:ascii="Arial" w:eastAsia="Times New Roman" w:hAnsi="Arial" w:cs="Arial"/>
          <w:b/>
          <w:bCs/>
          <w:sz w:val="20"/>
          <w:szCs w:val="20"/>
          <w:lang w:val="en-GB"/>
        </w:rPr>
        <w:t>Undergraduate Research Opportunity</w:t>
      </w:r>
      <w:r w:rsidR="00FC64D1" w:rsidRPr="0027510B">
        <w:rPr>
          <w:rFonts w:ascii="Arial" w:eastAsia="Times New Roman" w:hAnsi="Arial" w:cs="Arial"/>
          <w:b/>
          <w:bCs/>
          <w:sz w:val="20"/>
          <w:szCs w:val="20"/>
          <w:lang w:val="en-GB"/>
        </w:rPr>
        <w:t xml:space="preserve"> </w:t>
      </w:r>
    </w:p>
    <w:tbl>
      <w:tblPr>
        <w:tblW w:w="10008" w:type="dxa"/>
        <w:tblInd w:w="-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17"/>
        <w:gridCol w:w="3345"/>
        <w:gridCol w:w="3346"/>
      </w:tblGrid>
      <w:tr w:rsidR="00FC64D1" w:rsidRPr="00FC64D1" w14:paraId="65BCEFC8" w14:textId="77777777" w:rsidTr="001C6E57">
        <w:trPr>
          <w:cantSplit/>
          <w:trHeight w:val="550"/>
        </w:trPr>
        <w:tc>
          <w:tcPr>
            <w:tcW w:w="10008" w:type="dxa"/>
            <w:gridSpan w:val="3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25057A6C" w14:textId="77777777" w:rsidR="00FC64D1" w:rsidRDefault="003B12BC" w:rsidP="00147C74">
            <w:pPr>
              <w:spacing w:after="220" w:line="220" w:lineRule="atLeast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GB"/>
              </w:rPr>
              <w:t xml:space="preserve">Area of Research or </w:t>
            </w:r>
            <w:r w:rsidR="00FC64D1" w:rsidRPr="00FC64D1">
              <w:rPr>
                <w:rFonts w:ascii="Arial" w:eastAsia="Times New Roman" w:hAnsi="Arial" w:cs="Arial"/>
                <w:sz w:val="20"/>
                <w:szCs w:val="20"/>
                <w:lang w:val="en-GB"/>
              </w:rPr>
              <w:t>Title of Proposed Research Project:</w:t>
            </w:r>
            <w:r w:rsidR="00C00330">
              <w:rPr>
                <w:rFonts w:ascii="Arial" w:eastAsia="Times New Roman" w:hAnsi="Arial" w:cs="Arial"/>
                <w:sz w:val="20"/>
                <w:szCs w:val="20"/>
                <w:lang w:val="en-GB"/>
              </w:rPr>
              <w:t xml:space="preserve"> </w:t>
            </w:r>
          </w:p>
          <w:p w14:paraId="100D3528" w14:textId="3036EFE7" w:rsidR="0027510B" w:rsidRPr="00147C74" w:rsidRDefault="00231645" w:rsidP="00147C74">
            <w:pPr>
              <w:spacing w:after="220" w:line="220" w:lineRule="atLeast"/>
              <w:rPr>
                <w:sz w:val="24"/>
                <w:szCs w:val="24"/>
                <w:lang w:val="en-CA"/>
              </w:rPr>
            </w:pPr>
            <w:r>
              <w:rPr>
                <w:sz w:val="24"/>
                <w:szCs w:val="24"/>
                <w:lang w:val="en-CA"/>
              </w:rPr>
              <w:t xml:space="preserve">Targeted dietary treatments for the prevention of boar taint </w:t>
            </w:r>
          </w:p>
        </w:tc>
      </w:tr>
      <w:tr w:rsidR="00FC64D1" w:rsidRPr="00FC64D1" w14:paraId="458C11EC" w14:textId="77777777" w:rsidTr="001C6E57">
        <w:trPr>
          <w:cantSplit/>
          <w:trHeight w:val="622"/>
        </w:trPr>
        <w:tc>
          <w:tcPr>
            <w:tcW w:w="3317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3F56A0CA" w14:textId="77777777" w:rsidR="00FC64D1" w:rsidRDefault="003B12BC" w:rsidP="00FC64D1">
            <w:pPr>
              <w:spacing w:after="220" w:line="220" w:lineRule="atLeast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GB"/>
              </w:rPr>
              <w:t>Name and department of the supervisor:</w:t>
            </w:r>
          </w:p>
          <w:p w14:paraId="1C47CAF6" w14:textId="09AA5150" w:rsidR="00231645" w:rsidRPr="00FC64D1" w:rsidRDefault="00231645" w:rsidP="00FC64D1">
            <w:pPr>
              <w:spacing w:after="220" w:line="220" w:lineRule="atLeast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GB"/>
              </w:rPr>
              <w:t>Jim Squires and Christine Bone</w:t>
            </w:r>
            <w:r>
              <w:rPr>
                <w:rFonts w:ascii="Arial" w:eastAsia="Times New Roman" w:hAnsi="Arial" w:cs="Arial"/>
                <w:sz w:val="20"/>
                <w:szCs w:val="20"/>
                <w:lang w:val="en-GB"/>
              </w:rPr>
              <w:br/>
              <w:t>Department of Animal Biosciences</w:t>
            </w:r>
          </w:p>
        </w:tc>
        <w:tc>
          <w:tcPr>
            <w:tcW w:w="6691" w:type="dxa"/>
            <w:gridSpan w:val="2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4D113820" w14:textId="1E8862A8" w:rsidR="0028374B" w:rsidRDefault="003B12BC" w:rsidP="00FC64D1">
            <w:pPr>
              <w:spacing w:after="220" w:line="220" w:lineRule="atLeast"/>
              <w:rPr>
                <w:rFonts w:ascii="Arial" w:eastAsia="Times New Roman" w:hAnsi="Arial" w:cs="Arial"/>
                <w:sz w:val="40"/>
                <w:szCs w:val="40"/>
                <w:lang w:val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GB"/>
              </w:rPr>
              <w:t xml:space="preserve">Type of the research opportunity available </w:t>
            </w:r>
            <w:r w:rsidR="0028374B">
              <w:rPr>
                <w:rFonts w:ascii="Arial" w:eastAsia="Times New Roman" w:hAnsi="Arial" w:cs="Arial"/>
                <w:sz w:val="20"/>
                <w:szCs w:val="20"/>
                <w:lang w:val="en-GB"/>
              </w:rPr>
              <w:t>(</w:t>
            </w:r>
            <w:r>
              <w:rPr>
                <w:rFonts w:ascii="Arial" w:eastAsia="Times New Roman" w:hAnsi="Arial" w:cs="Arial"/>
                <w:sz w:val="20"/>
                <w:szCs w:val="20"/>
                <w:lang w:val="en-GB"/>
              </w:rPr>
              <w:t>check all th</w:t>
            </w:r>
            <w:r w:rsidR="0028374B">
              <w:rPr>
                <w:rFonts w:ascii="Arial" w:eastAsia="Times New Roman" w:hAnsi="Arial" w:cs="Arial"/>
                <w:sz w:val="20"/>
                <w:szCs w:val="20"/>
                <w:lang w:val="en-GB"/>
              </w:rPr>
              <w:t>at</w:t>
            </w:r>
            <w:r>
              <w:rPr>
                <w:rFonts w:ascii="Arial" w:eastAsia="Times New Roman" w:hAnsi="Arial" w:cs="Arial"/>
                <w:sz w:val="20"/>
                <w:szCs w:val="20"/>
                <w:lang w:val="en-GB"/>
              </w:rPr>
              <w:t xml:space="preserve"> </w:t>
            </w:r>
            <w:r w:rsidR="0028374B">
              <w:rPr>
                <w:rFonts w:ascii="Arial" w:eastAsia="Times New Roman" w:hAnsi="Arial" w:cs="Arial"/>
                <w:sz w:val="20"/>
                <w:szCs w:val="20"/>
                <w:lang w:val="en-GB"/>
              </w:rPr>
              <w:t>apply)</w:t>
            </w:r>
            <w:r>
              <w:rPr>
                <w:rFonts w:ascii="Arial" w:eastAsia="Times New Roman" w:hAnsi="Arial" w:cs="Arial"/>
                <w:sz w:val="20"/>
                <w:szCs w:val="20"/>
                <w:lang w:val="en-GB"/>
              </w:rPr>
              <w:t xml:space="preserve"> </w:t>
            </w:r>
            <w:r w:rsidR="0028374B">
              <w:rPr>
                <w:rFonts w:ascii="Arial" w:eastAsia="Times New Roman" w:hAnsi="Arial" w:cs="Arial"/>
                <w:sz w:val="40"/>
                <w:szCs w:val="40"/>
                <w:lang w:val="en-GB"/>
              </w:rPr>
              <w:t xml:space="preserve">             </w:t>
            </w:r>
          </w:p>
          <w:p w14:paraId="0A9F2EA3" w14:textId="4E1760BE" w:rsidR="003B12BC" w:rsidRDefault="0028374B" w:rsidP="00FC64D1">
            <w:pPr>
              <w:spacing w:after="220" w:line="220" w:lineRule="atLeast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w:r>
              <w:rPr>
                <w:rFonts w:ascii="Arial" w:eastAsia="Times New Roman" w:hAnsi="Arial" w:cs="Arial"/>
                <w:sz w:val="40"/>
                <w:szCs w:val="40"/>
                <w:lang w:val="en-GB"/>
              </w:rPr>
              <w:t xml:space="preserve"> </w:t>
            </w:r>
            <w:r w:rsidR="00231645">
              <w:rPr>
                <w:rFonts w:ascii="Arial" w:eastAsia="Times New Roman" w:hAnsi="Arial" w:cs="Arial"/>
                <w:sz w:val="40"/>
                <w:szCs w:val="40"/>
                <w:lang w:val="en-GB"/>
              </w:rPr>
              <w:t>x</w:t>
            </w:r>
            <w:r>
              <w:rPr>
                <w:rFonts w:ascii="Arial" w:eastAsia="Times New Roman" w:hAnsi="Arial" w:cs="Arial"/>
                <w:sz w:val="40"/>
                <w:szCs w:val="40"/>
                <w:lang w:val="en-GB"/>
              </w:rPr>
              <w:t xml:space="preserve">  </w:t>
            </w:r>
            <w:r w:rsidR="003B12BC">
              <w:rPr>
                <w:rFonts w:ascii="Arial" w:eastAsia="Times New Roman" w:hAnsi="Arial" w:cs="Arial"/>
                <w:sz w:val="20"/>
                <w:szCs w:val="20"/>
                <w:lang w:val="en-GB"/>
              </w:rPr>
              <w:t xml:space="preserve">Research in Animal Biology </w:t>
            </w:r>
            <w:r>
              <w:rPr>
                <w:rFonts w:ascii="Arial" w:eastAsia="Times New Roman" w:hAnsi="Arial" w:cs="Arial"/>
                <w:sz w:val="20"/>
                <w:szCs w:val="20"/>
                <w:lang w:val="en-GB"/>
              </w:rPr>
              <w:t xml:space="preserve">(ANSC4700/4710)      </w:t>
            </w:r>
          </w:p>
          <w:p w14:paraId="09420A26" w14:textId="58B73A13" w:rsidR="0028374B" w:rsidRPr="00FC64D1" w:rsidRDefault="0028374B" w:rsidP="00FC64D1">
            <w:pPr>
              <w:spacing w:after="220" w:line="220" w:lineRule="atLeast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w:r>
              <w:rPr>
                <w:rFonts w:ascii="Arial" w:eastAsia="Times New Roman" w:hAnsi="Arial" w:cs="Arial"/>
                <w:sz w:val="40"/>
                <w:szCs w:val="40"/>
                <w:lang w:val="en-GB"/>
              </w:rPr>
              <w:t xml:space="preserve"> </w:t>
            </w:r>
            <w:r w:rsidR="007E4EB9">
              <w:rPr>
                <w:rFonts w:ascii="Arial" w:eastAsia="Times New Roman" w:hAnsi="Arial" w:cs="Arial"/>
                <w:sz w:val="40"/>
                <w:szCs w:val="40"/>
                <w:lang w:val="en-GB"/>
              </w:rPr>
              <w:t>X</w:t>
            </w:r>
            <w:r>
              <w:rPr>
                <w:rFonts w:ascii="Arial" w:eastAsia="Times New Roman" w:hAnsi="Arial" w:cs="Arial"/>
                <w:sz w:val="40"/>
                <w:szCs w:val="40"/>
                <w:lang w:val="en-GB"/>
              </w:rPr>
              <w:t xml:space="preserve">  </w:t>
            </w:r>
            <w:r>
              <w:rPr>
                <w:rFonts w:ascii="Arial" w:eastAsia="Times New Roman" w:hAnsi="Arial" w:cs="Arial"/>
                <w:sz w:val="20"/>
                <w:szCs w:val="20"/>
                <w:lang w:val="en-GB"/>
              </w:rPr>
              <w:t>Research Volunteer</w:t>
            </w:r>
          </w:p>
        </w:tc>
      </w:tr>
      <w:tr w:rsidR="00FC64D1" w:rsidRPr="00FC64D1" w14:paraId="4C461CCC" w14:textId="77777777" w:rsidTr="001C6E57">
        <w:trPr>
          <w:cantSplit/>
          <w:trHeight w:val="34"/>
        </w:trPr>
        <w:tc>
          <w:tcPr>
            <w:tcW w:w="6662" w:type="dxa"/>
            <w:gridSpan w:val="2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29985477" w14:textId="00DB8C63" w:rsidR="00C00330" w:rsidRPr="00FC64D1" w:rsidRDefault="0028374B" w:rsidP="00FC64D1">
            <w:pPr>
              <w:spacing w:after="220" w:line="220" w:lineRule="atLeast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GB"/>
              </w:rPr>
              <w:t xml:space="preserve">Semester(s) and Year, e.g. F2023/W2024  </w:t>
            </w:r>
            <w:r w:rsidR="00231645">
              <w:rPr>
                <w:rFonts w:ascii="Arial" w:eastAsia="Times New Roman" w:hAnsi="Arial" w:cs="Arial"/>
                <w:sz w:val="20"/>
                <w:szCs w:val="20"/>
                <w:lang w:val="en-GB"/>
              </w:rPr>
              <w:br/>
              <w:t>Winter 2024</w:t>
            </w:r>
            <w:r w:rsidR="00637387">
              <w:rPr>
                <w:rFonts w:ascii="Arial" w:eastAsia="Times New Roman" w:hAnsi="Arial" w:cs="Arial"/>
                <w:sz w:val="20"/>
                <w:szCs w:val="20"/>
                <w:lang w:val="en-GB"/>
              </w:rPr>
              <w:t>, Summer 2024, Fall 2024</w:t>
            </w:r>
            <w:bookmarkStart w:id="0" w:name="_GoBack"/>
            <w:bookmarkEnd w:id="0"/>
          </w:p>
        </w:tc>
        <w:tc>
          <w:tcPr>
            <w:tcW w:w="3346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3ED28E1" w14:textId="330FEC28" w:rsidR="00FC64D1" w:rsidRPr="00FC64D1" w:rsidRDefault="00FC64D1" w:rsidP="00FC64D1">
            <w:pPr>
              <w:spacing w:after="220" w:line="220" w:lineRule="atLeast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w:r w:rsidRPr="00FC64D1">
              <w:rPr>
                <w:rFonts w:ascii="Arial" w:eastAsia="Times New Roman" w:hAnsi="Arial" w:cs="Arial"/>
                <w:sz w:val="20"/>
                <w:szCs w:val="20"/>
                <w:lang w:val="en-GB"/>
              </w:rPr>
              <w:t>Application</w:t>
            </w:r>
            <w:r w:rsidR="0028374B">
              <w:rPr>
                <w:rFonts w:ascii="Arial" w:eastAsia="Times New Roman" w:hAnsi="Arial" w:cs="Arial"/>
                <w:sz w:val="20"/>
                <w:szCs w:val="20"/>
                <w:lang w:val="en-GB"/>
              </w:rPr>
              <w:t xml:space="preserve"> deadline:</w:t>
            </w:r>
            <w:r w:rsidRPr="00FC64D1">
              <w:rPr>
                <w:rFonts w:ascii="Arial" w:eastAsia="Times New Roman" w:hAnsi="Arial" w:cs="Arial"/>
                <w:sz w:val="20"/>
                <w:szCs w:val="20"/>
                <w:lang w:val="en-GB"/>
              </w:rPr>
              <w:br/>
            </w:r>
            <w:r w:rsidR="00C858C4">
              <w:rPr>
                <w:rFonts w:ascii="Arial" w:eastAsia="Times New Roman" w:hAnsi="Arial" w:cs="Arial"/>
                <w:sz w:val="20"/>
                <w:szCs w:val="20"/>
                <w:lang w:val="en-GB"/>
              </w:rPr>
              <w:t>Projects are ongoing – no deadline to apply</w:t>
            </w:r>
          </w:p>
        </w:tc>
      </w:tr>
      <w:tr w:rsidR="00FC64D1" w:rsidRPr="00FC64D1" w14:paraId="7900AF5F" w14:textId="77777777" w:rsidTr="001C6E57">
        <w:trPr>
          <w:cantSplit/>
          <w:trHeight w:val="665"/>
        </w:trPr>
        <w:tc>
          <w:tcPr>
            <w:tcW w:w="10008" w:type="dxa"/>
            <w:gridSpan w:val="3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286AB7C0" w14:textId="17BDC723" w:rsidR="0099589A" w:rsidRDefault="0099589A" w:rsidP="0099589A">
            <w:pPr>
              <w:spacing w:after="220" w:line="220" w:lineRule="atLeast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GB"/>
              </w:rPr>
              <w:t>List</w:t>
            </w:r>
            <w:r w:rsidRPr="00FC64D1">
              <w:rPr>
                <w:rFonts w:ascii="Arial" w:eastAsia="Times New Roman" w:hAnsi="Arial" w:cs="Arial"/>
                <w:sz w:val="20"/>
                <w:szCs w:val="20"/>
                <w:lang w:val="en-GB"/>
              </w:rPr>
              <w:t xml:space="preserve"> 2-5 specific things you feel a student will learn during this position</w:t>
            </w:r>
            <w:r>
              <w:rPr>
                <w:rFonts w:ascii="Arial" w:eastAsia="Times New Roman" w:hAnsi="Arial" w:cs="Arial"/>
                <w:sz w:val="20"/>
                <w:szCs w:val="20"/>
                <w:lang w:val="en-GB"/>
              </w:rPr>
              <w:t>.</w:t>
            </w:r>
          </w:p>
          <w:p w14:paraId="668D3E8A" w14:textId="0E584BD7" w:rsidR="007E4EB9" w:rsidRDefault="007E4EB9" w:rsidP="0099589A">
            <w:pPr>
              <w:spacing w:after="220" w:line="220" w:lineRule="atLeast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n-GB"/>
              </w:rPr>
              <w:t xml:space="preserve">Boar taint is a meat quality issue that develops in pork from entire male pigs. It </w:t>
            </w:r>
            <w:proofErr w:type="gramStart"/>
            <w:r>
              <w:rPr>
                <w:rFonts w:ascii="Arial" w:eastAsia="Times New Roman" w:hAnsi="Arial" w:cs="Arial"/>
                <w:sz w:val="20"/>
                <w:szCs w:val="20"/>
                <w:lang w:val="en-GB"/>
              </w:rPr>
              <w:t>is currently prevented</w:t>
            </w:r>
            <w:proofErr w:type="gramEnd"/>
            <w:r>
              <w:rPr>
                <w:rFonts w:ascii="Arial" w:eastAsia="Times New Roman" w:hAnsi="Arial" w:cs="Arial"/>
                <w:sz w:val="20"/>
                <w:szCs w:val="20"/>
                <w:lang w:val="en-GB"/>
              </w:rPr>
              <w:t xml:space="preserve"> by castrating males but this reduces production efficiency, increases the negative environmental impact of swine production, and is a growing welfare concern. Many treatments </w:t>
            </w:r>
            <w:proofErr w:type="gramStart"/>
            <w:r>
              <w:rPr>
                <w:rFonts w:ascii="Arial" w:eastAsia="Times New Roman" w:hAnsi="Arial" w:cs="Arial"/>
                <w:sz w:val="20"/>
                <w:szCs w:val="20"/>
                <w:lang w:val="en-GB"/>
              </w:rPr>
              <w:t>have been developed</w:t>
            </w:r>
            <w:proofErr w:type="gramEnd"/>
            <w:r>
              <w:rPr>
                <w:rFonts w:ascii="Arial" w:eastAsia="Times New Roman" w:hAnsi="Arial" w:cs="Arial"/>
                <w:sz w:val="20"/>
                <w:szCs w:val="20"/>
                <w:lang w:val="en-GB"/>
              </w:rPr>
              <w:t xml:space="preserve"> for boar taint but have not been effective in all animals as the biological systems that regulate boar taint development vary considerably between individual animals. We are addressing this using a novel precision agriculture approach where we will compare treatment response to the genotype of each individual animal to identify markers associated with favourable treatment outcomes. This will allow us </w:t>
            </w:r>
            <w:proofErr w:type="gramStart"/>
            <w:r>
              <w:rPr>
                <w:rFonts w:ascii="Arial" w:eastAsia="Times New Roman" w:hAnsi="Arial" w:cs="Arial"/>
                <w:sz w:val="20"/>
                <w:szCs w:val="20"/>
                <w:lang w:val="en-GB"/>
              </w:rPr>
              <w:t>to later provide</w:t>
            </w:r>
            <w:proofErr w:type="gramEnd"/>
            <w:r>
              <w:rPr>
                <w:rFonts w:ascii="Arial" w:eastAsia="Times New Roman" w:hAnsi="Arial" w:cs="Arial"/>
                <w:sz w:val="20"/>
                <w:szCs w:val="20"/>
                <w:lang w:val="en-GB"/>
              </w:rPr>
              <w:t xml:space="preserve"> animals with the most effective treatment for boar taint based on their individual genotypes. </w:t>
            </w:r>
            <w:r w:rsidR="000E403C">
              <w:rPr>
                <w:rFonts w:ascii="Arial" w:eastAsia="Times New Roman" w:hAnsi="Arial" w:cs="Arial"/>
                <w:sz w:val="20"/>
                <w:szCs w:val="20"/>
                <w:lang w:val="en-GB"/>
              </w:rPr>
              <w:t>To accomplish this we will perform animal feeding trials</w:t>
            </w:r>
            <w:r>
              <w:rPr>
                <w:rFonts w:ascii="Arial" w:eastAsia="Times New Roman" w:hAnsi="Arial" w:cs="Arial"/>
                <w:sz w:val="20"/>
                <w:szCs w:val="20"/>
                <w:lang w:val="en-GB"/>
              </w:rPr>
              <w:t xml:space="preserve"> using binding agen</w:t>
            </w:r>
            <w:r w:rsidR="000E403C">
              <w:rPr>
                <w:rFonts w:ascii="Arial" w:eastAsia="Times New Roman" w:hAnsi="Arial" w:cs="Arial"/>
                <w:sz w:val="20"/>
                <w:szCs w:val="20"/>
                <w:lang w:val="en-GB"/>
              </w:rPr>
              <w:t xml:space="preserve">ts (activated charcoal and </w:t>
            </w:r>
            <w:proofErr w:type="spellStart"/>
            <w:r w:rsidR="000E403C">
              <w:rPr>
                <w:rFonts w:ascii="Arial" w:eastAsia="Times New Roman" w:hAnsi="Arial" w:cs="Arial"/>
                <w:sz w:val="20"/>
                <w:szCs w:val="20"/>
                <w:lang w:val="en-GB"/>
              </w:rPr>
              <w:t>biochar</w:t>
            </w:r>
            <w:proofErr w:type="spellEnd"/>
            <w:r w:rsidR="000E403C">
              <w:rPr>
                <w:rFonts w:ascii="Arial" w:eastAsia="Times New Roman" w:hAnsi="Arial" w:cs="Arial"/>
                <w:sz w:val="20"/>
                <w:szCs w:val="20"/>
                <w:lang w:val="en-GB"/>
              </w:rPr>
              <w:t xml:space="preserve">), natural products (active compounds extracted from various plants), and dietary </w:t>
            </w:r>
            <w:proofErr w:type="spellStart"/>
            <w:r w:rsidR="000E403C">
              <w:rPr>
                <w:rFonts w:ascii="Arial" w:eastAsia="Times New Roman" w:hAnsi="Arial" w:cs="Arial"/>
                <w:sz w:val="20"/>
                <w:szCs w:val="20"/>
                <w:lang w:val="en-GB"/>
              </w:rPr>
              <w:t>fiber</w:t>
            </w:r>
            <w:proofErr w:type="spellEnd"/>
            <w:r w:rsidR="000E403C">
              <w:rPr>
                <w:rFonts w:ascii="Arial" w:eastAsia="Times New Roman" w:hAnsi="Arial" w:cs="Arial"/>
                <w:sz w:val="20"/>
                <w:szCs w:val="20"/>
                <w:lang w:val="en-GB"/>
              </w:rPr>
              <w:t xml:space="preserve"> (e.g., chicory root and sugar beet pulp). We also will use cell models to study the molecular mechanisms behind these treatments </w:t>
            </w:r>
            <w:proofErr w:type="gramStart"/>
            <w:r w:rsidR="000E403C">
              <w:rPr>
                <w:rFonts w:ascii="Arial" w:eastAsia="Times New Roman" w:hAnsi="Arial" w:cs="Arial"/>
                <w:sz w:val="20"/>
                <w:szCs w:val="20"/>
                <w:lang w:val="en-GB"/>
              </w:rPr>
              <w:t>and also</w:t>
            </w:r>
            <w:proofErr w:type="gramEnd"/>
            <w:r w:rsidR="000E403C">
              <w:rPr>
                <w:rFonts w:ascii="Arial" w:eastAsia="Times New Roman" w:hAnsi="Arial" w:cs="Arial"/>
                <w:sz w:val="20"/>
                <w:szCs w:val="20"/>
                <w:lang w:val="en-GB"/>
              </w:rPr>
              <w:t xml:space="preserve"> identify novel targets for making gene edited boar taint free pigs using CRISPR-Cas9 technology. We will also perform genetic evaluations and run hormone assays (ELISA/RIA) to </w:t>
            </w:r>
            <w:r w:rsidR="00C56989">
              <w:rPr>
                <w:rFonts w:ascii="Arial" w:eastAsia="Times New Roman" w:hAnsi="Arial" w:cs="Arial"/>
                <w:sz w:val="20"/>
                <w:szCs w:val="20"/>
                <w:lang w:val="en-GB"/>
              </w:rPr>
              <w:t xml:space="preserve">identify markers associated with successful treatment outcomes and predict boar taint from an early age. </w:t>
            </w:r>
          </w:p>
          <w:p w14:paraId="0C58FF76" w14:textId="507828EB" w:rsidR="00C00330" w:rsidRDefault="00645DC2" w:rsidP="00231645">
            <w:pPr>
              <w:pStyle w:val="ListParagraph"/>
              <w:numPr>
                <w:ilvl w:val="0"/>
                <w:numId w:val="4"/>
              </w:numPr>
            </w:pPr>
            <w:r>
              <w:t>Critically assess scientific literature to write</w:t>
            </w:r>
            <w:r w:rsidR="00231645">
              <w:t xml:space="preserve"> a literature review.</w:t>
            </w:r>
          </w:p>
          <w:p w14:paraId="3E819336" w14:textId="1682C692" w:rsidR="00645DC2" w:rsidRDefault="00645DC2" w:rsidP="00231645">
            <w:pPr>
              <w:pStyle w:val="ListParagraph"/>
              <w:numPr>
                <w:ilvl w:val="0"/>
                <w:numId w:val="4"/>
              </w:numPr>
            </w:pPr>
            <w:r>
              <w:t>Identify knowledge gaps in existing literature and develop novel hypotheses and objectives.</w:t>
            </w:r>
          </w:p>
          <w:p w14:paraId="0E9A5010" w14:textId="70E85F2F" w:rsidR="00645DC2" w:rsidRDefault="00645DC2" w:rsidP="00231645">
            <w:pPr>
              <w:pStyle w:val="ListParagraph"/>
              <w:numPr>
                <w:ilvl w:val="0"/>
                <w:numId w:val="4"/>
              </w:numPr>
            </w:pPr>
            <w:r>
              <w:t>Use existing research to design experiments.</w:t>
            </w:r>
          </w:p>
          <w:p w14:paraId="63E8F1A0" w14:textId="5B7C1A75" w:rsidR="00231645" w:rsidRDefault="00645DC2" w:rsidP="00231645">
            <w:pPr>
              <w:pStyle w:val="ListParagraph"/>
              <w:numPr>
                <w:ilvl w:val="0"/>
                <w:numId w:val="4"/>
              </w:numPr>
            </w:pPr>
            <w:r>
              <w:t>Conduct hands-on research on farm and/or in the lab using appropriate collection and/or analytical</w:t>
            </w:r>
            <w:r w:rsidR="00B27678">
              <w:t xml:space="preserve"> techniques (applicable to ANSC4710 only).</w:t>
            </w:r>
          </w:p>
          <w:p w14:paraId="38CBAEE1" w14:textId="430FD4B8" w:rsidR="00B27678" w:rsidRPr="00147C74" w:rsidRDefault="00B27678" w:rsidP="00231645">
            <w:pPr>
              <w:pStyle w:val="ListParagraph"/>
              <w:numPr>
                <w:ilvl w:val="0"/>
                <w:numId w:val="4"/>
              </w:numPr>
            </w:pPr>
            <w:r>
              <w:t>Use results or expected results to address research questions.</w:t>
            </w:r>
          </w:p>
        </w:tc>
      </w:tr>
      <w:tr w:rsidR="00FC64D1" w:rsidRPr="00FC64D1" w14:paraId="135DE979" w14:textId="77777777" w:rsidTr="001C6E57">
        <w:trPr>
          <w:cantSplit/>
          <w:trHeight w:val="665"/>
        </w:trPr>
        <w:tc>
          <w:tcPr>
            <w:tcW w:w="10008" w:type="dxa"/>
            <w:gridSpan w:val="3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18A42B04" w14:textId="3761C089" w:rsidR="0099589A" w:rsidRDefault="0099589A" w:rsidP="0099589A">
            <w:pPr>
              <w:spacing w:after="220" w:line="220" w:lineRule="atLeast"/>
              <w:rPr>
                <w:rFonts w:ascii="Arial" w:eastAsia="Times New Roman" w:hAnsi="Arial" w:cs="Arial"/>
                <w:i/>
                <w:sz w:val="20"/>
                <w:szCs w:val="20"/>
                <w:lang w:val="en-GB"/>
              </w:rPr>
            </w:pPr>
            <w:r w:rsidRPr="00FC64D1">
              <w:rPr>
                <w:rFonts w:ascii="Arial" w:eastAsia="Times New Roman" w:hAnsi="Arial" w:cs="Arial"/>
                <w:sz w:val="20"/>
                <w:szCs w:val="20"/>
                <w:lang w:val="en-GB"/>
              </w:rPr>
              <w:lastRenderedPageBreak/>
              <w:t xml:space="preserve">Which 2-5 knowledge, skills, or attitudes are most relevant to this position? </w:t>
            </w:r>
          </w:p>
          <w:sdt>
            <w:sdtPr>
              <w:rPr>
                <w:rFonts w:ascii="Arial" w:eastAsia="Times New Roman" w:hAnsi="Arial" w:cs="Arial"/>
                <w:sz w:val="20"/>
                <w:szCs w:val="20"/>
                <w:lang w:val="en-GB"/>
              </w:rPr>
              <w:id w:val="1790785967"/>
              <w:placeholder>
                <w:docPart w:val="8E8893A2D280614EAE0EB8021A28B8DB"/>
              </w:placeholder>
              <w:dropDownList>
                <w:listItem w:displayText="Knowledge: Business and Financial" w:value="Knowledge: Business and Financial"/>
                <w:listItem w:displayText="Knowledge: Cultural and Civic" w:value="Knowledge: Cultural and Civic"/>
                <w:listItem w:displayText="Knowledge: Digital and Technical" w:value="Knowledge: Digital and Technical"/>
                <w:listItem w:displayText="Knowledge: Mathematical" w:value="Knowledge: Mathematical"/>
                <w:listItem w:displayText="Knowledge: Scientific" w:value="Knowledge: Scientific"/>
                <w:listItem w:displayText="Skill: Oral Communication" w:value="Skill: Oral Communication"/>
                <w:listItem w:displayText="Skill: Visual Communication" w:value="Skill: Visual Communication"/>
                <w:listItem w:displayText="Skill: Written Communication" w:value="Skill: Written Communication"/>
                <w:listItem w:displayText="Skill: Creativity and Innovation" w:value="Skill: Creativity and Innovation"/>
                <w:listItem w:displayText="Skill: Critical and Analytical Thinking" w:value="Skill: Critical and Analytical Thinking"/>
                <w:listItem w:displayText="Skill: Knowledge Integration" w:value="Skill: Knowledge Integration"/>
                <w:listItem w:displayText="Skill: Problem-Solving" w:value="Skill: Problem-Solving"/>
                <w:listItem w:displayText="Skill: Conflict Management" w:value="Skill: Conflict Management"/>
                <w:listItem w:displayText="Skill: Leadership" w:value="Skill: Leadership"/>
                <w:listItem w:displayText="Skill: Social and Cultural Agility" w:value="Skill: Social and Cultural Agility"/>
                <w:listItem w:displayText="Skill: Teamwork and Collaboration" w:value="Skill: Teamwork and Collaboration"/>
                <w:listItem w:displayText="Skill: Decision-Making" w:value="Skill: Decision-Making"/>
                <w:listItem w:displayText="Skill: Information Management" w:value="Skill: Information Management"/>
                <w:listItem w:displayText="Skill: Time Management" w:value="Skill: Time Management"/>
                <w:listItem w:displayText="Attitude: Adaptability" w:value="Attitude: Adaptability"/>
                <w:listItem w:displayText="Attitude: Curiosity" w:value="Attitude: Curiosity"/>
                <w:listItem w:displayText="Attitude: Initiative" w:value="Attitude: Initiative"/>
                <w:listItem w:displayText="Attitude: Persisitence" w:value="Attitude: Persisitence"/>
                <w:listItem w:displayText="Attitude: Responsibility" w:value="Attitude: Responsibility"/>
                <w:listItem w:displayText="Attitude: Self-Awareness" w:value="Attitude: Self-Awareness"/>
              </w:dropDownList>
            </w:sdtPr>
            <w:sdtEndPr/>
            <w:sdtContent>
              <w:p w14:paraId="0D465426" w14:textId="77777777" w:rsidR="008724F4" w:rsidRPr="00A92461" w:rsidRDefault="008724F4" w:rsidP="008724F4">
                <w:pPr>
                  <w:numPr>
                    <w:ilvl w:val="0"/>
                    <w:numId w:val="2"/>
                  </w:numPr>
                  <w:spacing w:after="220" w:line="220" w:lineRule="atLeast"/>
                  <w:rPr>
                    <w:rFonts w:ascii="Arial" w:eastAsia="Times New Roman" w:hAnsi="Arial" w:cs="Arial"/>
                    <w:sz w:val="20"/>
                    <w:szCs w:val="20"/>
                    <w:lang w:val="en-GB"/>
                  </w:rPr>
                </w:pPr>
                <w:r w:rsidRPr="00A92461">
                  <w:rPr>
                    <w:rFonts w:ascii="Arial" w:eastAsia="Times New Roman" w:hAnsi="Arial" w:cs="Arial"/>
                    <w:sz w:val="20"/>
                    <w:szCs w:val="20"/>
                    <w:lang w:val="en-GB"/>
                  </w:rPr>
                  <w:t>Knowledge: Scientific</w:t>
                </w:r>
              </w:p>
            </w:sdtContent>
          </w:sdt>
          <w:sdt>
            <w:sdtPr>
              <w:rPr>
                <w:rFonts w:ascii="Arial" w:eastAsia="Times New Roman" w:hAnsi="Arial" w:cs="Arial"/>
                <w:sz w:val="20"/>
                <w:szCs w:val="20"/>
                <w:lang w:val="en-GB"/>
              </w:rPr>
              <w:id w:val="1230507614"/>
              <w:placeholder>
                <w:docPart w:val="B5516107A9797C47806BB9D8D3241A43"/>
              </w:placeholder>
              <w:dropDownList>
                <w:listItem w:displayText="Knowledge: Business and Financial" w:value="Knowledge: Business and Financial"/>
                <w:listItem w:displayText="Knowledge: Cultural and Civic" w:value="Knowledge: Cultural and Civic"/>
                <w:listItem w:displayText="Knowledge: Digital and Technical" w:value="Knowledge: Digital and Technical"/>
                <w:listItem w:displayText="Knowledge: Mathematical" w:value="Knowledge: Mathematical"/>
                <w:listItem w:displayText="Knowledge: Scientific" w:value="Knowledge: Scientific"/>
                <w:listItem w:displayText="Skill: Oral Communication" w:value="Skill: Oral Communication"/>
                <w:listItem w:displayText="Skill: Visual Communication" w:value="Skill: Visual Communication"/>
                <w:listItem w:displayText="Skill: Written Communication" w:value="Skill: Written Communication"/>
                <w:listItem w:displayText="Skill: Creativity and Innovation" w:value="Skill: Creativity and Innovation"/>
                <w:listItem w:displayText="Skill: Critical and Analytical Thinking" w:value="Skill: Critical and Analytical Thinking"/>
                <w:listItem w:displayText="Skill: Knowledge Integration" w:value="Skill: Knowledge Integration"/>
                <w:listItem w:displayText="Skill: Problem-Solving" w:value="Skill: Problem-Solving"/>
                <w:listItem w:displayText="Skill: Conflict Management" w:value="Skill: Conflict Management"/>
                <w:listItem w:displayText="Skill: Leadership" w:value="Skill: Leadership"/>
                <w:listItem w:displayText="Skill: Social and Cultural Agility" w:value="Skill: Social and Cultural Agility"/>
                <w:listItem w:displayText="Skill: Teamwork and Collaboration" w:value="Skill: Teamwork and Collaboration"/>
                <w:listItem w:displayText="Skill: Decision-Making" w:value="Skill: Decision-Making"/>
                <w:listItem w:displayText="Skill: Information Management" w:value="Skill: Information Management"/>
                <w:listItem w:displayText="Skill: Time Management" w:value="Skill: Time Management"/>
                <w:listItem w:displayText="Attitude: Adaptability" w:value="Attitude: Adaptability"/>
                <w:listItem w:displayText="Attitude: Curiosity" w:value="Attitude: Curiosity"/>
                <w:listItem w:displayText="Attitude: Initiative" w:value="Attitude: Initiative"/>
                <w:listItem w:displayText="Attitude: Persisitence" w:value="Attitude: Persisitence"/>
                <w:listItem w:displayText="Attitude: Responsibility" w:value="Attitude: Responsibility"/>
                <w:listItem w:displayText="Attitude: Self-Awareness" w:value="Attitude: Self-Awareness"/>
              </w:dropDownList>
            </w:sdtPr>
            <w:sdtEndPr/>
            <w:sdtContent>
              <w:p w14:paraId="5E16F5DE" w14:textId="77777777" w:rsidR="008724F4" w:rsidRPr="00FC64D1" w:rsidRDefault="008724F4" w:rsidP="008724F4">
                <w:pPr>
                  <w:numPr>
                    <w:ilvl w:val="0"/>
                    <w:numId w:val="2"/>
                  </w:numPr>
                  <w:spacing w:after="220" w:line="220" w:lineRule="atLeast"/>
                  <w:rPr>
                    <w:rFonts w:ascii="Arial" w:eastAsia="Times New Roman" w:hAnsi="Arial" w:cs="Arial"/>
                    <w:sz w:val="20"/>
                    <w:szCs w:val="20"/>
                    <w:lang w:val="en-GB"/>
                  </w:rPr>
                </w:pPr>
                <w:r>
                  <w:rPr>
                    <w:rFonts w:ascii="Arial" w:eastAsia="Times New Roman" w:hAnsi="Arial" w:cs="Arial"/>
                    <w:sz w:val="20"/>
                    <w:szCs w:val="20"/>
                    <w:lang w:val="en-GB"/>
                  </w:rPr>
                  <w:t>Skill: Critical and Analytical Thinking</w:t>
                </w:r>
              </w:p>
            </w:sdtContent>
          </w:sdt>
          <w:sdt>
            <w:sdtPr>
              <w:rPr>
                <w:rFonts w:ascii="Arial" w:eastAsia="Times New Roman" w:hAnsi="Arial" w:cs="Arial"/>
                <w:sz w:val="20"/>
                <w:szCs w:val="20"/>
                <w:lang w:val="en-GB"/>
              </w:rPr>
              <w:id w:val="-2022615827"/>
              <w:placeholder>
                <w:docPart w:val="3DC24A6478380145A733D16583FF07F0"/>
              </w:placeholder>
              <w:dropDownList>
                <w:listItem w:displayText="Knowledge: Business and Financial" w:value="Knowledge: Business and Financial"/>
                <w:listItem w:displayText="Knowledge: Cultural and Civic" w:value="Knowledge: Cultural and Civic"/>
                <w:listItem w:displayText="Knowledge: Digital and Technical" w:value="Knowledge: Digital and Technical"/>
                <w:listItem w:displayText="Knowledge: Mathematical" w:value="Knowledge: Mathematical"/>
                <w:listItem w:displayText="Knowledge: Scientific" w:value="Knowledge: Scientific"/>
                <w:listItem w:displayText="Skill: Oral Communication" w:value="Skill: Oral Communication"/>
                <w:listItem w:displayText="Skill: Visual Communication" w:value="Skill: Visual Communication"/>
                <w:listItem w:displayText="Skill: Written Communication" w:value="Skill: Written Communication"/>
                <w:listItem w:displayText="Skill: Creativity and Innovation" w:value="Skill: Creativity and Innovation"/>
                <w:listItem w:displayText="Skill: Critical and Analytical Thinking" w:value="Skill: Critical and Analytical Thinking"/>
                <w:listItem w:displayText="Skill: Knowledge Integration" w:value="Skill: Knowledge Integration"/>
                <w:listItem w:displayText="Skill: Problem-Solving" w:value="Skill: Problem-Solving"/>
                <w:listItem w:displayText="Skill: Conflict Management" w:value="Skill: Conflict Management"/>
                <w:listItem w:displayText="Skill: Leadership" w:value="Skill: Leadership"/>
                <w:listItem w:displayText="Skill: Social and Cultural Agility" w:value="Skill: Social and Cultural Agility"/>
                <w:listItem w:displayText="Skill: Teamwork and Collaboration" w:value="Skill: Teamwork and Collaboration"/>
                <w:listItem w:displayText="Skill: Decision-Making" w:value="Skill: Decision-Making"/>
                <w:listItem w:displayText="Skill: Information Management" w:value="Skill: Information Management"/>
                <w:listItem w:displayText="Skill: Time Management" w:value="Skill: Time Management"/>
                <w:listItem w:displayText="Attitude: Adaptability" w:value="Attitude: Adaptability"/>
                <w:listItem w:displayText="Attitude: Curiosity" w:value="Attitude: Curiosity"/>
                <w:listItem w:displayText="Attitude: Initiative" w:value="Attitude: Initiative"/>
                <w:listItem w:displayText="Attitude: Persisitence" w:value="Attitude: Persisitence"/>
                <w:listItem w:displayText="Attitude: Responsibility" w:value="Attitude: Responsibility"/>
                <w:listItem w:displayText="Attitude: Self-Awareness" w:value="Attitude: Self-Awareness"/>
              </w:dropDownList>
            </w:sdtPr>
            <w:sdtEndPr/>
            <w:sdtContent>
              <w:p w14:paraId="31E32B1A" w14:textId="77777777" w:rsidR="008724F4" w:rsidRPr="00FC64D1" w:rsidRDefault="008724F4" w:rsidP="008724F4">
                <w:pPr>
                  <w:numPr>
                    <w:ilvl w:val="0"/>
                    <w:numId w:val="2"/>
                  </w:numPr>
                  <w:spacing w:after="220" w:line="220" w:lineRule="atLeast"/>
                  <w:rPr>
                    <w:rFonts w:ascii="Arial" w:eastAsia="Times New Roman" w:hAnsi="Arial" w:cs="Arial"/>
                    <w:sz w:val="20"/>
                    <w:szCs w:val="20"/>
                    <w:lang w:val="en-GB"/>
                  </w:rPr>
                </w:pPr>
                <w:r>
                  <w:rPr>
                    <w:rFonts w:ascii="Arial" w:eastAsia="Times New Roman" w:hAnsi="Arial" w:cs="Arial"/>
                    <w:sz w:val="20"/>
                    <w:szCs w:val="20"/>
                    <w:lang w:val="en-GB"/>
                  </w:rPr>
                  <w:t>Skill: Teamwork and Collaboration</w:t>
                </w:r>
              </w:p>
            </w:sdtContent>
          </w:sdt>
          <w:p w14:paraId="72F95C09" w14:textId="77777777" w:rsidR="008724F4" w:rsidRPr="00A92461" w:rsidRDefault="00637387" w:rsidP="008724F4">
            <w:pPr>
              <w:numPr>
                <w:ilvl w:val="0"/>
                <w:numId w:val="2"/>
              </w:numPr>
              <w:spacing w:after="220" w:line="220" w:lineRule="atLeast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  <w:lang w:val="en-GB"/>
                </w:rPr>
                <w:id w:val="1764184302"/>
                <w:placeholder>
                  <w:docPart w:val="4B9B74055E92664EB45BCA7231BFBC57"/>
                </w:placeholder>
                <w:dropDownList>
                  <w:listItem w:displayText="Knowledge: Business and Financial" w:value="Knowledge: Business and Financial"/>
                  <w:listItem w:displayText="Knowledge: Cultural and Civic" w:value="Knowledge: Cultural and Civic"/>
                  <w:listItem w:displayText="Knowledge: Digital and Technical" w:value="Knowledge: Digital and Technical"/>
                  <w:listItem w:displayText="Knowledge: Mathematical" w:value="Knowledge: Mathematical"/>
                  <w:listItem w:displayText="Knowledge: Scientific" w:value="Knowledge: Scientific"/>
                  <w:listItem w:displayText="Skill: Oral Communication" w:value="Skill: Oral Communication"/>
                  <w:listItem w:displayText="Skill: Visual Communication" w:value="Skill: Visual Communication"/>
                  <w:listItem w:displayText="Skill: Written Communication" w:value="Skill: Written Communication"/>
                  <w:listItem w:displayText="Skill: Creativity and Innovation" w:value="Skill: Creativity and Innovation"/>
                  <w:listItem w:displayText="Skill: Critical and Analytical Thinking" w:value="Skill: Critical and Analytical Thinking"/>
                  <w:listItem w:displayText="Skill: Knowledge Integration" w:value="Skill: Knowledge Integration"/>
                  <w:listItem w:displayText="Skill: Problem-Solving" w:value="Skill: Problem-Solving"/>
                  <w:listItem w:displayText="Skill: Conflict Management" w:value="Skill: Conflict Management"/>
                  <w:listItem w:displayText="Skill: Leadership" w:value="Skill: Leadership"/>
                  <w:listItem w:displayText="Skill: Social and Cultural Agility" w:value="Skill: Social and Cultural Agility"/>
                  <w:listItem w:displayText="Skill: Teamwork and Collaboration" w:value="Skill: Teamwork and Collaboration"/>
                  <w:listItem w:displayText="Skill: Decision-Making" w:value="Skill: Decision-Making"/>
                  <w:listItem w:displayText="Skill: Information Management" w:value="Skill: Information Management"/>
                  <w:listItem w:displayText="Skill: Time Management" w:value="Skill: Time Management"/>
                  <w:listItem w:displayText="Attitude: Adaptability" w:value="Attitude: Adaptability"/>
                  <w:listItem w:displayText="Attitude: Curiosity" w:value="Attitude: Curiosity"/>
                  <w:listItem w:displayText="Attitude: Initiative" w:value="Attitude: Initiative"/>
                  <w:listItem w:displayText="Attitude: Persisitence" w:value="Attitude: Persisitence"/>
                  <w:listItem w:displayText="Attitude: Responsibility" w:value="Attitude: Responsibility"/>
                  <w:listItem w:displayText="Attitude: Self-Awareness" w:value="Attitude: Self-Awareness"/>
                </w:dropDownList>
              </w:sdtPr>
              <w:sdtEndPr/>
              <w:sdtContent>
                <w:r w:rsidR="008724F4" w:rsidRPr="00A92461">
                  <w:rPr>
                    <w:rFonts w:ascii="Arial" w:eastAsia="Times New Roman" w:hAnsi="Arial" w:cs="Arial"/>
                    <w:sz w:val="20"/>
                    <w:szCs w:val="20"/>
                    <w:lang w:val="en-GB"/>
                  </w:rPr>
                  <w:t>Skill: Time Management</w:t>
                </w:r>
              </w:sdtContent>
            </w:sdt>
          </w:p>
          <w:p w14:paraId="2A54D436" w14:textId="4687C451" w:rsidR="008724F4" w:rsidRPr="008724F4" w:rsidRDefault="00637387" w:rsidP="008724F4">
            <w:pPr>
              <w:pStyle w:val="ListParagraph"/>
              <w:numPr>
                <w:ilvl w:val="0"/>
                <w:numId w:val="2"/>
              </w:numPr>
              <w:rPr>
                <w:rFonts w:ascii="Arial" w:eastAsia="Times New Roman" w:hAnsi="Arial" w:cs="Arial"/>
                <w:iCs/>
                <w:sz w:val="20"/>
                <w:szCs w:val="20"/>
                <w:lang w:val="en-GB"/>
              </w:rPr>
            </w:pPr>
            <w:sdt>
              <w:sdtPr>
                <w:rPr>
                  <w:rFonts w:ascii="Arial" w:eastAsia="Times New Roman" w:hAnsi="Arial" w:cs="Arial"/>
                  <w:sz w:val="20"/>
                  <w:szCs w:val="20"/>
                  <w:lang w:val="en-GB"/>
                </w:rPr>
                <w:id w:val="446889061"/>
                <w:placeholder>
                  <w:docPart w:val="011FC8E3677FA146AD5BDFF75EAE3A4F"/>
                </w:placeholder>
                <w:dropDownList>
                  <w:listItem w:displayText="Knowledge: Business and Financial" w:value="Knowledge: Business and Financial"/>
                  <w:listItem w:displayText="Knowledge: Cultural and Civic" w:value="Knowledge: Cultural and Civic"/>
                  <w:listItem w:displayText="Knowledge: Digital and Technical" w:value="Knowledge: Digital and Technical"/>
                  <w:listItem w:displayText="Knowledge: Mathematical" w:value="Knowledge: Mathematical"/>
                  <w:listItem w:displayText="Knowledge: Scientific" w:value="Knowledge: Scientific"/>
                  <w:listItem w:displayText="Skill: Oral Communication" w:value="Skill: Oral Communication"/>
                  <w:listItem w:displayText="Skill: Visual Communication" w:value="Skill: Visual Communication"/>
                  <w:listItem w:displayText="Skill: Written Communication" w:value="Skill: Written Communication"/>
                  <w:listItem w:displayText="Skill: Creativity and Innovation" w:value="Skill: Creativity and Innovation"/>
                  <w:listItem w:displayText="Skill: Critical and Analytical Thinking" w:value="Skill: Critical and Analytical Thinking"/>
                  <w:listItem w:displayText="Skill: Knowledge Integration" w:value="Skill: Knowledge Integration"/>
                  <w:listItem w:displayText="Skill: Problem-Solving" w:value="Skill: Problem-Solving"/>
                  <w:listItem w:displayText="Skill: Conflict Management" w:value="Skill: Conflict Management"/>
                  <w:listItem w:displayText="Skill: Leadership" w:value="Skill: Leadership"/>
                  <w:listItem w:displayText="Skill: Social and Cultural Agility" w:value="Skill: Social and Cultural Agility"/>
                  <w:listItem w:displayText="Skill: Teamwork and Collaboration" w:value="Skill: Teamwork and Collaboration"/>
                  <w:listItem w:displayText="Skill: Decision-Making" w:value="Skill: Decision-Making"/>
                  <w:listItem w:displayText="Skill: Information Management" w:value="Skill: Information Management"/>
                  <w:listItem w:displayText="Skill: Time Management" w:value="Skill: Time Management"/>
                  <w:listItem w:displayText="Attitude: Adaptability" w:value="Attitude: Adaptability"/>
                  <w:listItem w:displayText="Attitude: Curiosity" w:value="Attitude: Curiosity"/>
                  <w:listItem w:displayText="Attitude: Initiative" w:value="Attitude: Initiative"/>
                  <w:listItem w:displayText="Attitude: Persisitence" w:value="Attitude: Persisitence"/>
                  <w:listItem w:displayText="Attitude: Responsibility" w:value="Attitude: Responsibility"/>
                  <w:listItem w:displayText="Attitude: Self-Awareness" w:value="Attitude: Self-Awareness"/>
                </w:dropDownList>
              </w:sdtPr>
              <w:sdtEndPr/>
              <w:sdtContent>
                <w:r w:rsidR="008724F4" w:rsidRPr="008724F4">
                  <w:rPr>
                    <w:rFonts w:ascii="Arial" w:eastAsia="Times New Roman" w:hAnsi="Arial" w:cs="Arial"/>
                    <w:sz w:val="20"/>
                    <w:szCs w:val="20"/>
                    <w:lang w:val="en-GB"/>
                  </w:rPr>
                  <w:t>Attitude: Initiative</w:t>
                </w:r>
              </w:sdtContent>
            </w:sdt>
          </w:p>
        </w:tc>
      </w:tr>
      <w:tr w:rsidR="008724F4" w:rsidRPr="00FC64D1" w14:paraId="06670F24" w14:textId="77777777" w:rsidTr="003F0F5E">
        <w:trPr>
          <w:cantSplit/>
          <w:trHeight w:val="665"/>
        </w:trPr>
        <w:tc>
          <w:tcPr>
            <w:tcW w:w="10008" w:type="dxa"/>
            <w:gridSpan w:val="3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291D005C" w14:textId="77777777" w:rsidR="00A71236" w:rsidRPr="00A71236" w:rsidRDefault="00A71236" w:rsidP="00A71236">
            <w:pPr>
              <w:pStyle w:val="NormalWeb"/>
              <w:shd w:val="clear" w:color="auto" w:fill="FFFFFF"/>
              <w:adjustRightInd w:val="0"/>
              <w:snapToGrid w:val="0"/>
              <w:spacing w:before="0" w:beforeAutospacing="0" w:after="0" w:afterAutospacing="0"/>
              <w:rPr>
                <w:sz w:val="20"/>
                <w:szCs w:val="20"/>
              </w:rPr>
            </w:pPr>
            <w:r w:rsidRPr="00A71236">
              <w:rPr>
                <w:rFonts w:ascii="Arial" w:hAnsi="Arial" w:cs="Arial"/>
                <w:sz w:val="20"/>
                <w:szCs w:val="20"/>
              </w:rPr>
              <w:t xml:space="preserve">Application Requirements </w:t>
            </w:r>
          </w:p>
          <w:p w14:paraId="7650BD74" w14:textId="1164E443" w:rsidR="00A71236" w:rsidRDefault="00A71236" w:rsidP="00A71236">
            <w:pPr>
              <w:pStyle w:val="NormalWeb"/>
              <w:shd w:val="clear" w:color="auto" w:fill="FFFFFF"/>
              <w:adjustRightInd w:val="0"/>
              <w:snapToGrid w:val="0"/>
              <w:spacing w:before="0" w:beforeAutospacing="0" w:after="0" w:afterAutospacing="0"/>
              <w:rPr>
                <w:rFonts w:ascii="ArialMT" w:hAnsi="ArialMT"/>
                <w:sz w:val="20"/>
                <w:szCs w:val="20"/>
              </w:rPr>
            </w:pPr>
            <w:r>
              <w:rPr>
                <w:rFonts w:ascii="ArialMT" w:hAnsi="ArialMT"/>
                <w:sz w:val="20"/>
                <w:szCs w:val="20"/>
              </w:rPr>
              <w:t xml:space="preserve">1. Indicate the research course code on the cover letter accompanying </w:t>
            </w:r>
            <w:r w:rsidR="0027510B">
              <w:rPr>
                <w:rFonts w:ascii="ArialMT" w:hAnsi="ArialMT"/>
                <w:sz w:val="20"/>
                <w:szCs w:val="20"/>
              </w:rPr>
              <w:t xml:space="preserve">the </w:t>
            </w:r>
            <w:r>
              <w:rPr>
                <w:rFonts w:ascii="ArialMT" w:hAnsi="ArialMT"/>
                <w:sz w:val="20"/>
                <w:szCs w:val="20"/>
              </w:rPr>
              <w:t xml:space="preserve">application package </w:t>
            </w:r>
          </w:p>
          <w:p w14:paraId="2B851220" w14:textId="1F681094" w:rsidR="00A71236" w:rsidRDefault="00A71236" w:rsidP="00A71236">
            <w:pPr>
              <w:pStyle w:val="NormalWeb"/>
              <w:shd w:val="clear" w:color="auto" w:fill="FFFFFF"/>
              <w:adjustRightInd w:val="0"/>
              <w:snapToGrid w:val="0"/>
              <w:spacing w:before="0" w:beforeAutospacing="0" w:after="0" w:afterAutospacing="0"/>
            </w:pPr>
            <w:r>
              <w:rPr>
                <w:rFonts w:ascii="ArialMT" w:hAnsi="ArialMT"/>
                <w:sz w:val="20"/>
                <w:szCs w:val="20"/>
              </w:rPr>
              <w:t xml:space="preserve">2. Meet minimum course requirements, as outlined in the Undergraduate Calendar </w:t>
            </w:r>
          </w:p>
          <w:p w14:paraId="7D1E170B" w14:textId="6183226D" w:rsidR="008724F4" w:rsidRPr="00FC64D1" w:rsidRDefault="008724F4" w:rsidP="00A71236">
            <w:pPr>
              <w:spacing w:after="220" w:line="220" w:lineRule="atLeast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</w:p>
        </w:tc>
      </w:tr>
      <w:tr w:rsidR="00A71236" w:rsidRPr="00FC64D1" w14:paraId="08528EE3" w14:textId="77777777" w:rsidTr="00EC6CF3">
        <w:trPr>
          <w:cantSplit/>
          <w:trHeight w:val="665"/>
        </w:trPr>
        <w:tc>
          <w:tcPr>
            <w:tcW w:w="10008" w:type="dxa"/>
            <w:gridSpan w:val="3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466AAF92" w14:textId="191AEF34" w:rsidR="00A71236" w:rsidRDefault="00A71236" w:rsidP="00A71236">
            <w:pPr>
              <w:pStyle w:val="NormalWeb"/>
              <w:shd w:val="clear" w:color="auto" w:fill="FFFFFF"/>
              <w:rPr>
                <w:rFonts w:ascii="Arial" w:hAnsi="Arial" w:cs="Arial"/>
                <w:sz w:val="20"/>
                <w:szCs w:val="20"/>
              </w:rPr>
            </w:pPr>
            <w:r w:rsidRPr="00A71236">
              <w:rPr>
                <w:rFonts w:ascii="Arial" w:hAnsi="Arial" w:cs="Arial"/>
                <w:sz w:val="20"/>
                <w:szCs w:val="20"/>
              </w:rPr>
              <w:t xml:space="preserve">Courses and/or Experiences that are Required or Recommended for </w:t>
            </w:r>
            <w:r>
              <w:rPr>
                <w:rFonts w:ascii="Arial" w:hAnsi="Arial" w:cs="Arial"/>
                <w:sz w:val="20"/>
                <w:szCs w:val="20"/>
              </w:rPr>
              <w:t>the proposed position (s)</w:t>
            </w:r>
          </w:p>
          <w:p w14:paraId="7DA18F40" w14:textId="7B5E7171" w:rsidR="00A92461" w:rsidRPr="00A71236" w:rsidRDefault="00B27678" w:rsidP="00A71236">
            <w:pPr>
              <w:pStyle w:val="NormalWeb"/>
              <w:shd w:val="clear" w:color="auto" w:fill="FFFFFF"/>
            </w:pPr>
            <w:r>
              <w:rPr>
                <w:rFonts w:ascii="Arial" w:hAnsi="Arial" w:cs="Arial"/>
                <w:sz w:val="20"/>
                <w:szCs w:val="20"/>
              </w:rPr>
              <w:t>A good understanding of animal physiology is required (</w:t>
            </w:r>
            <w:r w:rsidR="00A92461">
              <w:rPr>
                <w:rFonts w:ascii="Arial" w:hAnsi="Arial" w:cs="Arial"/>
                <w:sz w:val="20"/>
                <w:szCs w:val="20"/>
              </w:rPr>
              <w:t>ANSC3080</w:t>
            </w:r>
            <w:r>
              <w:rPr>
                <w:rFonts w:ascii="Arial" w:hAnsi="Arial" w:cs="Arial"/>
                <w:sz w:val="20"/>
                <w:szCs w:val="20"/>
              </w:rPr>
              <w:t xml:space="preserve">). </w:t>
            </w:r>
          </w:p>
          <w:p w14:paraId="1DDD7D6C" w14:textId="77777777" w:rsidR="00A71236" w:rsidRDefault="00A71236" w:rsidP="00FC64D1">
            <w:pPr>
              <w:spacing w:after="220" w:line="220" w:lineRule="atLeast"/>
              <w:rPr>
                <w:rFonts w:ascii="Arial" w:eastAsia="Times New Roman" w:hAnsi="Arial" w:cs="Arial"/>
                <w:sz w:val="20"/>
                <w:szCs w:val="20"/>
                <w:lang w:val="en-CA"/>
              </w:rPr>
            </w:pPr>
          </w:p>
          <w:p w14:paraId="160A2DF1" w14:textId="77777777" w:rsidR="0027510B" w:rsidRDefault="0027510B" w:rsidP="00FC64D1">
            <w:pPr>
              <w:spacing w:after="220" w:line="220" w:lineRule="atLeast"/>
              <w:rPr>
                <w:rFonts w:ascii="Arial" w:eastAsia="Times New Roman" w:hAnsi="Arial" w:cs="Arial"/>
                <w:sz w:val="20"/>
                <w:szCs w:val="20"/>
                <w:lang w:val="en-CA"/>
              </w:rPr>
            </w:pPr>
          </w:p>
          <w:p w14:paraId="4C0F76EF" w14:textId="6695A5E5" w:rsidR="0027510B" w:rsidRPr="00A71236" w:rsidRDefault="0027510B" w:rsidP="00FC64D1">
            <w:pPr>
              <w:spacing w:after="220" w:line="220" w:lineRule="atLeast"/>
              <w:rPr>
                <w:rFonts w:ascii="Arial" w:eastAsia="Times New Roman" w:hAnsi="Arial" w:cs="Arial"/>
                <w:sz w:val="20"/>
                <w:szCs w:val="20"/>
                <w:lang w:val="en-CA"/>
              </w:rPr>
            </w:pPr>
          </w:p>
        </w:tc>
      </w:tr>
      <w:tr w:rsidR="00C535BB" w:rsidRPr="00FC64D1" w14:paraId="6595EBE3" w14:textId="77777777" w:rsidTr="00EC6CF3">
        <w:trPr>
          <w:cantSplit/>
          <w:trHeight w:val="665"/>
        </w:trPr>
        <w:tc>
          <w:tcPr>
            <w:tcW w:w="10008" w:type="dxa"/>
            <w:gridSpan w:val="3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22AE98CE" w14:textId="77777777" w:rsidR="00C535BB" w:rsidRDefault="00C535BB" w:rsidP="00A71236">
            <w:pPr>
              <w:pStyle w:val="NormalWeb"/>
              <w:shd w:val="clear" w:color="auto" w:fill="FFFFFF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ontact information: </w:t>
            </w:r>
          </w:p>
          <w:p w14:paraId="35DFCBB0" w14:textId="03A93153" w:rsidR="00C535BB" w:rsidRPr="00A71236" w:rsidRDefault="00C535BB" w:rsidP="00A71236">
            <w:pPr>
              <w:pStyle w:val="NormalWeb"/>
              <w:shd w:val="clear" w:color="auto" w:fill="FFFFFF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r. </w:t>
            </w:r>
            <w:r w:rsidR="00A92461">
              <w:rPr>
                <w:rFonts w:ascii="Arial" w:hAnsi="Arial" w:cs="Arial"/>
                <w:sz w:val="20"/>
                <w:szCs w:val="20"/>
              </w:rPr>
              <w:t>Jim Squires</w:t>
            </w:r>
            <w:r>
              <w:rPr>
                <w:rFonts w:ascii="Arial" w:hAnsi="Arial" w:cs="Arial"/>
                <w:sz w:val="20"/>
                <w:szCs w:val="20"/>
              </w:rPr>
              <w:t>,  Email</w:t>
            </w:r>
            <w:r w:rsidR="00A92461">
              <w:rPr>
                <w:rFonts w:ascii="Arial" w:hAnsi="Arial" w:cs="Arial"/>
                <w:sz w:val="20"/>
                <w:szCs w:val="20"/>
              </w:rPr>
              <w:t xml:space="preserve"> jsquires@uoguelph.ca</w:t>
            </w:r>
            <w:r>
              <w:rPr>
                <w:rFonts w:ascii="Arial" w:hAnsi="Arial" w:cs="Arial"/>
                <w:sz w:val="20"/>
                <w:szCs w:val="20"/>
              </w:rPr>
              <w:t xml:space="preserve">, Phone </w:t>
            </w:r>
            <w:r w:rsidR="00A92461">
              <w:rPr>
                <w:rFonts w:ascii="Arial" w:hAnsi="Arial" w:cs="Arial"/>
                <w:sz w:val="20"/>
                <w:szCs w:val="20"/>
              </w:rPr>
              <w:t>x53928</w:t>
            </w:r>
          </w:p>
        </w:tc>
      </w:tr>
    </w:tbl>
    <w:p w14:paraId="4AA5A5BA" w14:textId="71C8BDC1" w:rsidR="00B071EB" w:rsidRDefault="00B071EB" w:rsidP="00B071EB">
      <w:pPr>
        <w:pStyle w:val="NormalWeb"/>
        <w:shd w:val="clear" w:color="auto" w:fill="FFFFFF"/>
      </w:pPr>
      <w:r>
        <w:rPr>
          <w:rFonts w:ascii="Arial" w:hAnsi="Arial" w:cs="Arial"/>
          <w:b/>
          <w:bCs/>
          <w:sz w:val="20"/>
          <w:szCs w:val="20"/>
        </w:rPr>
        <w:t xml:space="preserve">Documents Required of Applicants </w:t>
      </w:r>
    </w:p>
    <w:p w14:paraId="4FD3A9F6" w14:textId="77777777" w:rsidR="00B071EB" w:rsidRDefault="00B071EB" w:rsidP="00B071EB">
      <w:pPr>
        <w:pStyle w:val="NormalWeb"/>
        <w:shd w:val="clear" w:color="auto" w:fill="FFFFFF"/>
      </w:pPr>
      <w:r>
        <w:rPr>
          <w:rFonts w:ascii="ArialMT" w:hAnsi="ArialMT"/>
          <w:sz w:val="20"/>
          <w:szCs w:val="20"/>
        </w:rPr>
        <w:t xml:space="preserve">Cover Letter Resume or CV Unofficial Transcript </w:t>
      </w:r>
    </w:p>
    <w:p w14:paraId="062C1099" w14:textId="258A224D" w:rsidR="00B071EB" w:rsidRDefault="00B071EB" w:rsidP="00B071EB">
      <w:pPr>
        <w:pStyle w:val="NormalWeb"/>
        <w:shd w:val="clear" w:color="auto" w:fill="FFFFFF"/>
      </w:pPr>
      <w:r>
        <w:rPr>
          <w:rFonts w:ascii="ArialMT" w:hAnsi="ArialMT"/>
          <w:sz w:val="20"/>
          <w:szCs w:val="20"/>
        </w:rPr>
        <w:t xml:space="preserve">Statement of Interest in Research, addressing the following questions: Why do you want to do research (and in particular a 4th year project)? Why do you want to do research in this lab specifically? What are your future goals/aspirations, for example, are you potentially interested in graduate research work or even research as a career? </w:t>
      </w:r>
    </w:p>
    <w:p w14:paraId="0F32B670" w14:textId="6C3188F5" w:rsidR="00B071EB" w:rsidRDefault="00B071EB" w:rsidP="00B071EB">
      <w:pPr>
        <w:pStyle w:val="NormalWeb"/>
        <w:shd w:val="clear" w:color="auto" w:fill="FFFFFF"/>
      </w:pPr>
      <w:r>
        <w:rPr>
          <w:rFonts w:ascii="ArialMT" w:hAnsi="ArialMT"/>
          <w:sz w:val="20"/>
          <w:szCs w:val="20"/>
        </w:rPr>
        <w:t xml:space="preserve">*Submit your application package to the faculty members offering research projects that interest you. You may apply for up to five (5) projects. </w:t>
      </w:r>
    </w:p>
    <w:p w14:paraId="618BD20A" w14:textId="77777777" w:rsidR="00B071EB" w:rsidRDefault="00B071EB" w:rsidP="00B071EB">
      <w:pPr>
        <w:spacing w:after="220" w:line="220" w:lineRule="atLeast"/>
      </w:pPr>
    </w:p>
    <w:sectPr w:rsidR="00B071EB" w:rsidSect="00FC64D1">
      <w:pgSz w:w="12240" w:h="15840"/>
      <w:pgMar w:top="117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5B0807"/>
    <w:multiLevelType w:val="hybridMultilevel"/>
    <w:tmpl w:val="461E78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58337C"/>
    <w:multiLevelType w:val="hybridMultilevel"/>
    <w:tmpl w:val="A3183F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E60E3E"/>
    <w:multiLevelType w:val="hybridMultilevel"/>
    <w:tmpl w:val="4858DD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D03C40"/>
    <w:multiLevelType w:val="hybridMultilevel"/>
    <w:tmpl w:val="3DBA821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YwMTQ2NbYwB7INTJR0lIJTi4sz8/NACgxrAViW6FwsAAAA"/>
  </w:docVars>
  <w:rsids>
    <w:rsidRoot w:val="00FC64D1"/>
    <w:rsid w:val="000E403C"/>
    <w:rsid w:val="00147C74"/>
    <w:rsid w:val="001603B9"/>
    <w:rsid w:val="0020136B"/>
    <w:rsid w:val="00231645"/>
    <w:rsid w:val="0027510B"/>
    <w:rsid w:val="0028374B"/>
    <w:rsid w:val="003B12BC"/>
    <w:rsid w:val="00602BF1"/>
    <w:rsid w:val="00637387"/>
    <w:rsid w:val="00645DC2"/>
    <w:rsid w:val="00660E91"/>
    <w:rsid w:val="006E3BE0"/>
    <w:rsid w:val="007055D0"/>
    <w:rsid w:val="00764F57"/>
    <w:rsid w:val="007D34BB"/>
    <w:rsid w:val="007E4EB9"/>
    <w:rsid w:val="00853D14"/>
    <w:rsid w:val="008724F4"/>
    <w:rsid w:val="008F2AD9"/>
    <w:rsid w:val="0099092D"/>
    <w:rsid w:val="0099589A"/>
    <w:rsid w:val="00A71236"/>
    <w:rsid w:val="00A92461"/>
    <w:rsid w:val="00AC014D"/>
    <w:rsid w:val="00B071EB"/>
    <w:rsid w:val="00B27678"/>
    <w:rsid w:val="00C00330"/>
    <w:rsid w:val="00C535BB"/>
    <w:rsid w:val="00C56989"/>
    <w:rsid w:val="00C62C88"/>
    <w:rsid w:val="00C858C4"/>
    <w:rsid w:val="00E61BBE"/>
    <w:rsid w:val="00F0008B"/>
    <w:rsid w:val="00FC64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1E3D5A"/>
  <w15:chartTrackingRefBased/>
  <w15:docId w15:val="{6D99C816-3D27-4DAF-93FC-51ADF0D35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C64D1"/>
    <w:pPr>
      <w:keepNext/>
      <w:pBdr>
        <w:bottom w:val="single" w:sz="4" w:space="1" w:color="auto"/>
      </w:pBdr>
      <w:spacing w:before="120" w:after="120" w:line="220" w:lineRule="atLeast"/>
      <w:outlineLvl w:val="0"/>
    </w:pPr>
    <w:rPr>
      <w:rFonts w:ascii="Arial" w:eastAsia="Times New Roman" w:hAnsi="Arial" w:cs="Times New Roman"/>
      <w:b/>
      <w:bCs/>
      <w:kern w:val="32"/>
      <w:sz w:val="26"/>
      <w:szCs w:val="28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4D1"/>
    <w:pPr>
      <w:keepNext/>
      <w:keepLines/>
      <w:shd w:val="clear" w:color="auto" w:fill="BFBFBF"/>
      <w:spacing w:before="120" w:after="120" w:line="240" w:lineRule="auto"/>
      <w:outlineLvl w:val="1"/>
    </w:pPr>
    <w:rPr>
      <w:rFonts w:ascii="Arial" w:eastAsia="Times New Roman" w:hAnsi="Arial" w:cs="Arial"/>
      <w:b/>
      <w:color w:val="000000"/>
      <w:sz w:val="24"/>
      <w:szCs w:val="24"/>
      <w:lang w:val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4D1"/>
    <w:pPr>
      <w:spacing w:after="220" w:line="220" w:lineRule="atLeast"/>
      <w:outlineLvl w:val="2"/>
    </w:pPr>
    <w:rPr>
      <w:rFonts w:ascii="Arial" w:eastAsia="Times New Roman" w:hAnsi="Arial" w:cs="Arial"/>
      <w:b/>
      <w:sz w:val="20"/>
      <w:szCs w:val="20"/>
      <w:u w:val="single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C64D1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C64D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C64D1"/>
    <w:rPr>
      <w:rFonts w:ascii="Arial" w:eastAsia="Times New Roman" w:hAnsi="Arial" w:cs="Times New Roman"/>
      <w:b/>
      <w:bCs/>
      <w:kern w:val="32"/>
      <w:sz w:val="26"/>
      <w:szCs w:val="28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FC64D1"/>
    <w:rPr>
      <w:rFonts w:ascii="Arial" w:eastAsia="Times New Roman" w:hAnsi="Arial" w:cs="Arial"/>
      <w:b/>
      <w:color w:val="000000"/>
      <w:sz w:val="24"/>
      <w:szCs w:val="24"/>
      <w:shd w:val="clear" w:color="auto" w:fill="BFBFBF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FC64D1"/>
    <w:rPr>
      <w:rFonts w:ascii="Arial" w:eastAsia="Times New Roman" w:hAnsi="Arial" w:cs="Arial"/>
      <w:b/>
      <w:sz w:val="20"/>
      <w:szCs w:val="20"/>
      <w:u w:val="single"/>
      <w:lang w:val="en-GB"/>
    </w:rPr>
  </w:style>
  <w:style w:type="paragraph" w:styleId="ListParagraph">
    <w:name w:val="List Paragraph"/>
    <w:basedOn w:val="Normal"/>
    <w:uiPriority w:val="34"/>
    <w:qFormat/>
    <w:rsid w:val="008724F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712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94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66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28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439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896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45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14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3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64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2037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322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278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54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93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736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3292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8E8893A2D280614EAE0EB8021A28B8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A5C6ED-C05F-964D-A242-CB7B1185007A}"/>
      </w:docPartPr>
      <w:docPartBody>
        <w:p w:rsidR="00690E84" w:rsidRDefault="00964AAC" w:rsidP="00964AAC">
          <w:pPr>
            <w:pStyle w:val="8E8893A2D280614EAE0EB8021A28B8DB"/>
          </w:pPr>
          <w:r w:rsidRPr="00C95ADD">
            <w:rPr>
              <w:rStyle w:val="PlaceholderText"/>
            </w:rPr>
            <w:t>Choose an item.</w:t>
          </w:r>
        </w:p>
      </w:docPartBody>
    </w:docPart>
    <w:docPart>
      <w:docPartPr>
        <w:name w:val="B5516107A9797C47806BB9D8D3241A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AE1D07-71EF-234D-87C9-2DC4E614844A}"/>
      </w:docPartPr>
      <w:docPartBody>
        <w:p w:rsidR="00690E84" w:rsidRDefault="00964AAC" w:rsidP="00964AAC">
          <w:pPr>
            <w:pStyle w:val="B5516107A9797C47806BB9D8D3241A43"/>
          </w:pPr>
          <w:r w:rsidRPr="00C95ADD">
            <w:rPr>
              <w:rStyle w:val="PlaceholderText"/>
            </w:rPr>
            <w:t>Choose an item.</w:t>
          </w:r>
        </w:p>
      </w:docPartBody>
    </w:docPart>
    <w:docPart>
      <w:docPartPr>
        <w:name w:val="3DC24A6478380145A733D16583FF07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251FD2-AE89-6A44-978B-D807A420EA98}"/>
      </w:docPartPr>
      <w:docPartBody>
        <w:p w:rsidR="00690E84" w:rsidRDefault="00964AAC" w:rsidP="00964AAC">
          <w:pPr>
            <w:pStyle w:val="3DC24A6478380145A733D16583FF07F0"/>
          </w:pPr>
          <w:r w:rsidRPr="00C95ADD">
            <w:rPr>
              <w:rStyle w:val="PlaceholderText"/>
            </w:rPr>
            <w:t>Choose an item.</w:t>
          </w:r>
        </w:p>
      </w:docPartBody>
    </w:docPart>
    <w:docPart>
      <w:docPartPr>
        <w:name w:val="4B9B74055E92664EB45BCA7231BFBC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C8EC1F-BEB4-D245-9DE3-8ECE3045562B}"/>
      </w:docPartPr>
      <w:docPartBody>
        <w:p w:rsidR="00690E84" w:rsidRDefault="00964AAC" w:rsidP="00964AAC">
          <w:pPr>
            <w:pStyle w:val="4B9B74055E92664EB45BCA7231BFBC57"/>
          </w:pPr>
          <w:r w:rsidRPr="00C95ADD">
            <w:rPr>
              <w:rStyle w:val="PlaceholderText"/>
            </w:rPr>
            <w:t>Choose an item.</w:t>
          </w:r>
        </w:p>
      </w:docPartBody>
    </w:docPart>
    <w:docPart>
      <w:docPartPr>
        <w:name w:val="011FC8E3677FA146AD5BDFF75EAE3A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8B5324-3F36-DF4C-985E-AA7CCB8FB007}"/>
      </w:docPartPr>
      <w:docPartBody>
        <w:p w:rsidR="00690E84" w:rsidRDefault="00964AAC" w:rsidP="00964AAC">
          <w:pPr>
            <w:pStyle w:val="011FC8E3677FA146AD5BDFF75EAE3A4F"/>
          </w:pPr>
          <w:r w:rsidRPr="00C95ADD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8066B"/>
    <w:rsid w:val="00686133"/>
    <w:rsid w:val="00690E84"/>
    <w:rsid w:val="0078066B"/>
    <w:rsid w:val="008E200A"/>
    <w:rsid w:val="00964AAC"/>
    <w:rsid w:val="00A33CDD"/>
    <w:rsid w:val="00A634B7"/>
    <w:rsid w:val="00DC2251"/>
    <w:rsid w:val="00E57D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64AAC"/>
    <w:rPr>
      <w:color w:val="808080"/>
    </w:rPr>
  </w:style>
  <w:style w:type="paragraph" w:customStyle="1" w:styleId="8E8893A2D280614EAE0EB8021A28B8DB">
    <w:name w:val="8E8893A2D280614EAE0EB8021A28B8DB"/>
    <w:rsid w:val="00964AAC"/>
    <w:pPr>
      <w:spacing w:after="0" w:line="240" w:lineRule="auto"/>
    </w:pPr>
    <w:rPr>
      <w:sz w:val="24"/>
      <w:szCs w:val="24"/>
      <w:lang w:val="en-CA" w:eastAsia="zh-CN"/>
    </w:rPr>
  </w:style>
  <w:style w:type="paragraph" w:customStyle="1" w:styleId="B5516107A9797C47806BB9D8D3241A43">
    <w:name w:val="B5516107A9797C47806BB9D8D3241A43"/>
    <w:rsid w:val="00964AAC"/>
    <w:pPr>
      <w:spacing w:after="0" w:line="240" w:lineRule="auto"/>
    </w:pPr>
    <w:rPr>
      <w:sz w:val="24"/>
      <w:szCs w:val="24"/>
      <w:lang w:val="en-CA" w:eastAsia="zh-CN"/>
    </w:rPr>
  </w:style>
  <w:style w:type="paragraph" w:customStyle="1" w:styleId="3DC24A6478380145A733D16583FF07F0">
    <w:name w:val="3DC24A6478380145A733D16583FF07F0"/>
    <w:rsid w:val="00964AAC"/>
    <w:pPr>
      <w:spacing w:after="0" w:line="240" w:lineRule="auto"/>
    </w:pPr>
    <w:rPr>
      <w:sz w:val="24"/>
      <w:szCs w:val="24"/>
      <w:lang w:val="en-CA" w:eastAsia="zh-CN"/>
    </w:rPr>
  </w:style>
  <w:style w:type="paragraph" w:customStyle="1" w:styleId="4B9B74055E92664EB45BCA7231BFBC57">
    <w:name w:val="4B9B74055E92664EB45BCA7231BFBC57"/>
    <w:rsid w:val="00964AAC"/>
    <w:pPr>
      <w:spacing w:after="0" w:line="240" w:lineRule="auto"/>
    </w:pPr>
    <w:rPr>
      <w:sz w:val="24"/>
      <w:szCs w:val="24"/>
      <w:lang w:val="en-CA" w:eastAsia="zh-CN"/>
    </w:rPr>
  </w:style>
  <w:style w:type="paragraph" w:customStyle="1" w:styleId="011FC8E3677FA146AD5BDFF75EAE3A4F">
    <w:name w:val="011FC8E3677FA146AD5BDFF75EAE3A4F"/>
    <w:rsid w:val="00964AAC"/>
    <w:pPr>
      <w:spacing w:after="0" w:line="240" w:lineRule="auto"/>
    </w:pPr>
    <w:rPr>
      <w:sz w:val="24"/>
      <w:szCs w:val="24"/>
      <w:lang w:val="en-CA"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556</Words>
  <Characters>317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Berzitis</dc:creator>
  <cp:keywords/>
  <dc:description/>
  <cp:lastModifiedBy>Christine Bone</cp:lastModifiedBy>
  <cp:revision>5</cp:revision>
  <dcterms:created xsi:type="dcterms:W3CDTF">2023-11-06T22:22:00Z</dcterms:created>
  <dcterms:modified xsi:type="dcterms:W3CDTF">2023-11-07T15:10:00Z</dcterms:modified>
</cp:coreProperties>
</file>